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0C14C5F0" w14:textId="77777777" w:rsidR="00F0071C" w:rsidRDefault="004275E9" w:rsidP="004275E9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proofErr w:type="spellStart"/>
      <w:r w:rsidR="00F0071C">
        <w:rPr>
          <w:b/>
          <w:bCs/>
          <w:sz w:val="24"/>
          <w:szCs w:val="24"/>
          <w:lang w:val="en-US"/>
        </w:rPr>
        <w:t>Sandip</w:t>
      </w:r>
      <w:proofErr w:type="spellEnd"/>
      <w:r w:rsidR="00F0071C">
        <w:rPr>
          <w:b/>
          <w:bCs/>
          <w:sz w:val="24"/>
          <w:szCs w:val="24"/>
          <w:lang w:val="en-US"/>
        </w:rPr>
        <w:t xml:space="preserve"> Kumar </w:t>
      </w:r>
      <w:proofErr w:type="spellStart"/>
      <w:r w:rsidR="00F0071C">
        <w:rPr>
          <w:b/>
          <w:bCs/>
          <w:sz w:val="24"/>
          <w:szCs w:val="24"/>
          <w:lang w:val="en-US"/>
        </w:rPr>
        <w:t>Nayak</w:t>
      </w:r>
      <w:proofErr w:type="spellEnd"/>
    </w:p>
    <w:p w14:paraId="543560AB" w14:textId="5658146F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arendra</w:t>
            </w:r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odi</w:t>
            </w:r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proofErr w:type="spellStart"/>
            <w:r w:rsidRPr="005040A8">
              <w:rPr>
                <w:rFonts w:ascii="Courier New" w:hAnsi="Courier New" w:cs="Courier New"/>
              </w:rPr>
              <w:t>Goutam</w:t>
            </w:r>
            <w:proofErr w:type="spellEnd"/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mw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Lmx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sr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ipizirxl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find the power of a number using </w:t>
      </w:r>
      <w:proofErr w:type="spellStart"/>
      <w:r>
        <w:rPr>
          <w:rFonts w:cstheme="minorHAnsi"/>
        </w:rPr>
        <w:t>recurssion</w:t>
      </w:r>
      <w:proofErr w:type="spellEnd"/>
      <w:r>
        <w:rPr>
          <w:rFonts w:cstheme="minorHAnsi"/>
        </w:rPr>
        <w:t>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F0071C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70C0"/>
        </w:rPr>
      </w:pPr>
      <w:r w:rsidRPr="00F0071C">
        <w:rPr>
          <w:rFonts w:cstheme="minorHAnsi"/>
          <w:color w:val="0070C0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F0071C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70C0"/>
        </w:rPr>
      </w:pPr>
      <w:r w:rsidRPr="00F0071C">
        <w:rPr>
          <w:rFonts w:cstheme="minorHAnsi"/>
          <w:color w:val="0070C0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Byte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47399A88" w14:textId="282D459C" w:rsidR="004B7BF3" w:rsidRPr="00F0071C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F0071C">
        <w:rPr>
          <w:rFonts w:cstheme="minorHAnsi"/>
          <w:color w:val="0070C0"/>
        </w:rPr>
        <w:t>int</w:t>
      </w:r>
      <w:proofErr w:type="spellEnd"/>
      <w:r w:rsidRPr="00F0071C">
        <w:rPr>
          <w:rFonts w:cstheme="minorHAnsi"/>
          <w:color w:val="0070C0"/>
        </w:rPr>
        <w:t xml:space="preserve"> to Long</w:t>
      </w:r>
    </w:p>
    <w:p w14:paraId="6BD44A9C" w14:textId="19EA6527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Long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Short to </w:t>
      </w:r>
      <w:proofErr w:type="spellStart"/>
      <w:r w:rsidRPr="000B3F3D">
        <w:rPr>
          <w:rFonts w:cstheme="minorHAnsi"/>
        </w:rPr>
        <w:t>int</w:t>
      </w:r>
      <w:proofErr w:type="spellEnd"/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0A4A2AA4" w:rsidR="004B7BF3" w:rsidRPr="00CF260B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CF260B">
        <w:rPr>
          <w:rFonts w:cstheme="minorHAnsi"/>
          <w:color w:val="0070C0"/>
        </w:rPr>
        <w:t>Comiler</w:t>
      </w:r>
      <w:proofErr w:type="spellEnd"/>
      <w:r w:rsidRPr="00CF260B">
        <w:rPr>
          <w:rFonts w:cstheme="minorHAnsi"/>
          <w:color w:val="0070C0"/>
        </w:rPr>
        <w:t xml:space="preserve">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CF260B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70C0"/>
        </w:rPr>
      </w:pPr>
      <w:r w:rsidRPr="00CF260B">
        <w:rPr>
          <w:rFonts w:cstheme="minorHAnsi"/>
          <w:color w:val="0070C0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5);</w:t>
      </w:r>
    </w:p>
    <w:p w14:paraId="1699AA5B" w14:textId="6CEAF8AC" w:rsidR="00257773" w:rsidRPr="00CF260B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70C0"/>
        </w:rPr>
      </w:pPr>
      <w:r w:rsidRPr="00CF260B">
        <w:rPr>
          <w:rFonts w:cstheme="minorHAnsi"/>
          <w:color w:val="0070C0"/>
        </w:rPr>
        <w:t xml:space="preserve">char[] </w:t>
      </w:r>
      <w:proofErr w:type="spellStart"/>
      <w:r w:rsidRPr="00CF260B">
        <w:rPr>
          <w:rFonts w:cstheme="minorHAnsi"/>
          <w:color w:val="0070C0"/>
        </w:rPr>
        <w:t>ch</w:t>
      </w:r>
      <w:proofErr w:type="spellEnd"/>
      <w:r w:rsidRPr="00CF260B">
        <w:rPr>
          <w:rFonts w:cstheme="minorHAnsi"/>
          <w:color w:val="0070C0"/>
        </w:rPr>
        <w:t xml:space="preserve"> = new char[5];</w:t>
      </w:r>
    </w:p>
    <w:p w14:paraId="0D52BFD2" w14:textId="5F06A08F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har[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=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&lt;</w:t>
      </w:r>
      <w:proofErr w:type="spellStart"/>
      <w:r w:rsidRPr="000B3F3D">
        <w:rPr>
          <w:rFonts w:ascii="Courier New" w:hAnsi="Courier New" w:cs="Courier New"/>
        </w:rPr>
        <w:t>x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0E301C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70C0"/>
        </w:rPr>
      </w:pPr>
      <w:r w:rsidRPr="000E301C">
        <w:rPr>
          <w:rFonts w:cstheme="minorHAnsi"/>
          <w:color w:val="0070C0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0E301C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70C0"/>
        </w:rPr>
      </w:pPr>
      <w:r w:rsidRPr="000E301C">
        <w:rPr>
          <w:rFonts w:cstheme="minorHAnsi"/>
          <w:color w:val="0070C0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 to declare and initialize an array.</w:t>
      </w:r>
    </w:p>
    <w:p w14:paraId="46A9391E" w14:textId="2C983DC5" w:rsidR="00B3224A" w:rsidRPr="00F8559F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0000" w:themeColor="text1"/>
        </w:rPr>
      </w:pPr>
      <w:proofErr w:type="spellStart"/>
      <w:r w:rsidRPr="00F8559F">
        <w:rPr>
          <w:rFonts w:cstheme="minorHAnsi"/>
          <w:color w:val="000000" w:themeColor="text1"/>
        </w:rPr>
        <w:t>int</w:t>
      </w:r>
      <w:proofErr w:type="spellEnd"/>
      <w:r w:rsidRPr="00F8559F">
        <w:rPr>
          <w:rFonts w:cstheme="minorHAnsi"/>
          <w:color w:val="000000" w:themeColor="text1"/>
        </w:rPr>
        <w:t>[] A = {};</w:t>
      </w:r>
    </w:p>
    <w:p w14:paraId="678667CF" w14:textId="03BD8E18" w:rsidR="00B3224A" w:rsidRPr="00F8559F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F8559F">
        <w:rPr>
          <w:rFonts w:cstheme="minorHAnsi"/>
          <w:color w:val="0070C0"/>
        </w:rPr>
        <w:t>int</w:t>
      </w:r>
      <w:proofErr w:type="spellEnd"/>
      <w:r w:rsidRPr="00F8559F">
        <w:rPr>
          <w:rFonts w:cstheme="minorHAnsi"/>
          <w:color w:val="0070C0"/>
        </w:rPr>
        <w:t>[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>[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>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a[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= a[(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3) %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0</w:t>
      </w:r>
    </w:p>
    <w:p w14:paraId="504EC083" w14:textId="39CF1BFD" w:rsidR="002302AA" w:rsidRPr="00F8559F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70C0"/>
        </w:rPr>
      </w:pPr>
      <w:r w:rsidRPr="00F8559F">
        <w:rPr>
          <w:rFonts w:cstheme="minorHAnsi"/>
          <w:color w:val="0070C0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F8559F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70C0"/>
        </w:rPr>
      </w:pPr>
      <w:r w:rsidRPr="00F8559F">
        <w:rPr>
          <w:rFonts w:cstheme="minorHAnsi"/>
          <w:color w:val="0070C0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F8559F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70C0"/>
        </w:rPr>
      </w:pPr>
      <w:r w:rsidRPr="00F8559F">
        <w:rPr>
          <w:rFonts w:cstheme="minorHAnsi"/>
          <w:color w:val="0070C0"/>
        </w:rPr>
        <w:t>At run time</w:t>
      </w:r>
    </w:p>
    <w:p w14:paraId="7BAB6996" w14:textId="76099B77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F8559F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70C0"/>
        </w:rPr>
      </w:pPr>
      <w:r w:rsidRPr="00F8559F">
        <w:rPr>
          <w:rFonts w:cstheme="minorHAnsi"/>
          <w:color w:val="0070C0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 &amp; ii</w:t>
      </w:r>
    </w:p>
    <w:p w14:paraId="14731D83" w14:textId="7BDFCF84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F8559F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F8559F">
        <w:rPr>
          <w:rFonts w:cstheme="minorHAnsi"/>
          <w:color w:val="0070C0"/>
        </w:rPr>
        <w:t>i</w:t>
      </w:r>
      <w:proofErr w:type="spellEnd"/>
      <w:r w:rsidRPr="00F8559F">
        <w:rPr>
          <w:rFonts w:cstheme="minorHAnsi"/>
          <w:color w:val="0070C0"/>
        </w:rPr>
        <w:t>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</w:t>
      </w:r>
    </w:p>
    <w:p w14:paraId="2019D633" w14:textId="3C7DB5B9" w:rsidR="002103D7" w:rsidRPr="00E36903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70C0"/>
        </w:rPr>
      </w:pPr>
      <w:r w:rsidRPr="00E36903">
        <w:rPr>
          <w:rFonts w:cstheme="minorHAnsi"/>
          <w:color w:val="0070C0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lastRenderedPageBreak/>
        <w:t>package</w:t>
      </w:r>
      <w:proofErr w:type="gram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com.mypackage</w:t>
      </w:r>
      <w:proofErr w:type="spell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rivate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E36903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70C0"/>
        </w:rPr>
      </w:pPr>
      <w:r w:rsidRPr="00E36903">
        <w:rPr>
          <w:rFonts w:cstheme="minorHAnsi"/>
          <w:color w:val="0070C0"/>
        </w:rPr>
        <w:t>Only solution class</w:t>
      </w:r>
    </w:p>
    <w:p w14:paraId="04F982BA" w14:textId="48BAA0A2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spellStart"/>
      <w:proofErr w:type="gramStart"/>
      <w:r w:rsidRPr="000B3F3D">
        <w:rPr>
          <w:rFonts w:cstheme="minorHAnsi"/>
        </w:rPr>
        <w:t>toString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E36903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70C0"/>
        </w:rPr>
      </w:pPr>
      <w:proofErr w:type="spellStart"/>
      <w:r w:rsidRPr="00E36903">
        <w:rPr>
          <w:rFonts w:cstheme="minorHAnsi"/>
          <w:color w:val="0070C0"/>
        </w:rPr>
        <w:t>java.lang.Object</w:t>
      </w:r>
      <w:proofErr w:type="spellEnd"/>
    </w:p>
    <w:p w14:paraId="00054CB4" w14:textId="4C27B60F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String</w:t>
      </w:r>
      <w:proofErr w:type="spellEnd"/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java.lang.util</w:t>
      </w:r>
      <w:proofErr w:type="spellEnd"/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ompareTo</w:t>
      </w:r>
      <w:proofErr w:type="spellEnd"/>
      <w:r w:rsidRPr="000B3F3D">
        <w:rPr>
          <w:rFonts w:cstheme="minorHAnsi"/>
        </w:rPr>
        <w:t>(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E36903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70C0"/>
        </w:rPr>
      </w:pPr>
      <w:r w:rsidRPr="00E36903">
        <w:rPr>
          <w:rFonts w:cstheme="minorHAnsi"/>
          <w:color w:val="0070C0"/>
        </w:rPr>
        <w:t xml:space="preserve">An </w:t>
      </w:r>
      <w:proofErr w:type="spellStart"/>
      <w:r w:rsidRPr="00E36903">
        <w:rPr>
          <w:rFonts w:ascii="Courier New" w:hAnsi="Courier New" w:cs="Courier New"/>
          <w:color w:val="0070C0"/>
        </w:rPr>
        <w:t>int</w:t>
      </w:r>
      <w:proofErr w:type="spellEnd"/>
      <w:r w:rsidRPr="00E36903">
        <w:rPr>
          <w:rFonts w:cstheme="minorHAnsi"/>
          <w:color w:val="0070C0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29752A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vate</w:t>
      </w:r>
    </w:p>
    <w:p w14:paraId="505320DC" w14:textId="7B6AF0D9" w:rsidR="00D03B91" w:rsidRPr="0029752A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static</w:t>
      </w:r>
    </w:p>
    <w:p w14:paraId="50A6AFDD" w14:textId="1D13C148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variables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29752A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Instance variables</w:t>
      </w:r>
    </w:p>
    <w:p w14:paraId="12BAEFD2" w14:textId="5A62B1DA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 return type</w:t>
      </w:r>
    </w:p>
    <w:p w14:paraId="4C36C621" w14:textId="7FA1599A" w:rsidR="007C768B" w:rsidRPr="0029752A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29752A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public Solution(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) {}</w:t>
      </w:r>
    </w:p>
    <w:p w14:paraId="53C12533" w14:textId="76EC85D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29752A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class Solution{</w:t>
      </w:r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6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29752A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70C0"/>
        </w:rPr>
      </w:pPr>
      <w:r w:rsidRPr="0029752A">
        <w:rPr>
          <w:rFonts w:cstheme="minorHAnsi"/>
          <w:color w:val="0070C0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</w:t>
      </w:r>
      <w:proofErr w:type="spellStart"/>
      <w:r w:rsidRPr="000B3F3D">
        <w:rPr>
          <w:rFonts w:cstheme="minorHAnsi"/>
        </w:rPr>
        <w:t>Interviewbit</w:t>
      </w:r>
      <w:proofErr w:type="spellEnd"/>
      <w:r w:rsidRPr="000B3F3D">
        <w:rPr>
          <w:rFonts w:cstheme="minorHAnsi"/>
        </w:rPr>
        <w:t>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“</w:t>
      </w:r>
      <w:proofErr w:type="spellStart"/>
      <w:r w:rsidRPr="000B3F3D">
        <w:rPr>
          <w:rFonts w:ascii="Courier New" w:hAnsi="Courier New" w:cs="Courier New"/>
        </w:rPr>
        <w:t>Interviewbit</w:t>
      </w:r>
      <w:proofErr w:type="spellEnd"/>
      <w:r w:rsidRPr="000B3F3D">
        <w:rPr>
          <w:rFonts w:ascii="Courier New" w:hAnsi="Courier New" w:cs="Courier New"/>
        </w:rPr>
        <w:t>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31FCA223" w14:textId="1F834556" w:rsidR="001579AE" w:rsidRPr="00EA7ABE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70C0"/>
        </w:rPr>
      </w:pPr>
      <w:r w:rsidRPr="00EA7ABE">
        <w:rPr>
          <w:rFonts w:cstheme="minorHAnsi"/>
          <w:color w:val="0070C0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 ; ; )</w:t>
      </w:r>
    </w:p>
    <w:p w14:paraId="47CF255E" w14:textId="7DA19CDA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&lt;1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--)</w:t>
      </w:r>
    </w:p>
    <w:p w14:paraId="3C0B5573" w14:textId="3C772395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or(</w:t>
      </w:r>
      <w:proofErr w:type="spellStart"/>
      <w:r w:rsidRPr="000B3F3D">
        <w:rPr>
          <w:rFonts w:cstheme="minorHAnsi"/>
        </w:rPr>
        <w:t>int</w:t>
      </w:r>
      <w:proofErr w:type="spellEnd"/>
      <w:r w:rsidRPr="000B3F3D">
        <w:rPr>
          <w:rFonts w:cstheme="minorHAnsi"/>
        </w:rPr>
        <w:t xml:space="preserve">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++)</w:t>
      </w:r>
    </w:p>
    <w:p w14:paraId="419CD23C" w14:textId="3378B2EB" w:rsidR="00C660F8" w:rsidRPr="009C38B2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9C38B2">
        <w:rPr>
          <w:rFonts w:cstheme="minorHAnsi"/>
          <w:color w:val="00B0F0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EA7ABE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EA7ABE">
        <w:rPr>
          <w:rFonts w:cstheme="minorHAnsi"/>
          <w:color w:val="00B0F0"/>
        </w:rPr>
        <w:t>Run Time</w:t>
      </w:r>
    </w:p>
    <w:p w14:paraId="0783BDB3" w14:textId="76E3C21D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EA7ABE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EA7ABE">
        <w:rPr>
          <w:rFonts w:cstheme="minorHAnsi"/>
          <w:color w:val="0070C0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EA7ABE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70C0"/>
        </w:rPr>
      </w:pPr>
      <w:r w:rsidRPr="00EA7ABE">
        <w:rPr>
          <w:rFonts w:cstheme="minorHAnsi"/>
          <w:color w:val="0070C0"/>
        </w:rPr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1434D14" w14:textId="22A0C0BA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EA7ABE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70C0"/>
        </w:rPr>
      </w:pPr>
      <w:r w:rsidRPr="00EA7ABE">
        <w:rPr>
          <w:rFonts w:cstheme="minorHAnsi"/>
          <w:color w:val="0070C0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EA7ABE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EA7ABE">
        <w:rPr>
          <w:rFonts w:cstheme="minorHAnsi"/>
          <w:color w:val="00B0F0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13003FB0" w14:textId="1975CE6C" w:rsidR="008C0565" w:rsidRPr="00EA7ABE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EA7ABE">
        <w:rPr>
          <w:rFonts w:cstheme="minorHAnsi"/>
          <w:color w:val="00B0F0"/>
        </w:rPr>
        <w:t>Throwable</w:t>
      </w:r>
      <w:proofErr w:type="spellEnd"/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achable</w:t>
      </w:r>
      <w:proofErr w:type="spellEnd"/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5B41AC5" w14:textId="78E085CD" w:rsidR="008C0565" w:rsidRPr="00EA7ABE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EA7ABE">
        <w:rPr>
          <w:rFonts w:cstheme="minorHAnsi"/>
          <w:color w:val="00B0F0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ecption</w:t>
      </w:r>
      <w:proofErr w:type="spellEnd"/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EA7ABE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 w:rsidRPr="00EA7ABE">
        <w:rPr>
          <w:rFonts w:cstheme="minorHAnsi"/>
          <w:color w:val="00B0F0"/>
        </w:rPr>
        <w:t>Default handler</w:t>
      </w:r>
    </w:p>
    <w:p w14:paraId="4FED7608" w14:textId="6DD79245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1144EE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1144EE">
        <w:rPr>
          <w:rFonts w:cstheme="minorHAnsi"/>
          <w:color w:val="00B0F0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1144EE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1144EE">
        <w:rPr>
          <w:rFonts w:cstheme="minorHAnsi"/>
          <w:color w:val="00B0F0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Exception</w:t>
      </w:r>
    </w:p>
    <w:p w14:paraId="46643AE4" w14:textId="0524954C" w:rsidR="0077063B" w:rsidRPr="001144EE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144EE">
        <w:rPr>
          <w:rFonts w:cstheme="minorHAnsi"/>
          <w:color w:val="00B0F0"/>
        </w:rPr>
        <w:t>Throwable</w:t>
      </w:r>
      <w:proofErr w:type="spellEnd"/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operator is used to generate an instance of an exception than can be thrown by using throw?</w:t>
      </w:r>
    </w:p>
    <w:p w14:paraId="0B780DAC" w14:textId="4E1602D2" w:rsidR="0077063B" w:rsidRPr="001144EE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1144EE">
        <w:rPr>
          <w:rFonts w:cstheme="minorHAnsi"/>
          <w:color w:val="00B0F0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malloc</w:t>
      </w:r>
      <w:proofErr w:type="spellEnd"/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lloc</w:t>
      </w:r>
      <w:proofErr w:type="spellEnd"/>
    </w:p>
    <w:p w14:paraId="1BFED558" w14:textId="170ADE31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1144EE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1144EE">
        <w:rPr>
          <w:rFonts w:cstheme="minorHAnsi"/>
          <w:color w:val="00B0F0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proofErr w:type="gram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"Got the  Exception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9B2D1F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0000" w:themeColor="text1"/>
        </w:rPr>
      </w:pPr>
      <w:r w:rsidRPr="009B2D1F">
        <w:rPr>
          <w:rFonts w:cstheme="minorHAnsi"/>
          <w:color w:val="000000" w:themeColor="text1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9B2D1F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B0F0"/>
        </w:rPr>
      </w:pPr>
      <w:r w:rsidRPr="009B2D1F">
        <w:rPr>
          <w:rFonts w:cstheme="minorHAnsi"/>
          <w:color w:val="00B0F0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  <w:bookmarkStart w:id="0" w:name="_GoBack"/>
      <w:bookmarkEnd w:id="0"/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Test(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E3FCE10" w14:textId="3FD51A41" w:rsidR="00D374CE" w:rsidRPr="00E70981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Got the Test Exception</w:t>
      </w:r>
    </w:p>
    <w:p w14:paraId="6D5D10DE" w14:textId="1F1065D3" w:rsidR="00D374CE" w:rsidRPr="00E70981" w:rsidRDefault="00D374CE" w:rsidP="00D374CE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23567352" w14:textId="6D9D2B28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E70981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 xml:space="preserve">Compiles fine but throws </w:t>
      </w:r>
      <w:proofErr w:type="spellStart"/>
      <w:r w:rsidRPr="00E70981">
        <w:rPr>
          <w:rFonts w:cstheme="minorHAnsi"/>
          <w:color w:val="00B0F0"/>
        </w:rPr>
        <w:t>ArithmeticException</w:t>
      </w:r>
      <w:proofErr w:type="spellEnd"/>
      <w:r w:rsidRPr="00E70981">
        <w:rPr>
          <w:rFonts w:cstheme="minorHAnsi"/>
          <w:color w:val="00B0F0"/>
        </w:rPr>
        <w:t xml:space="preserve">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Derived(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ompiler Error because derived is not </w:t>
      </w:r>
      <w:proofErr w:type="spellStart"/>
      <w:r w:rsidRPr="000B3F3D">
        <w:rPr>
          <w:rFonts w:cstheme="minorHAnsi"/>
        </w:rPr>
        <w:t>throwable</w:t>
      </w:r>
      <w:proofErr w:type="spellEnd"/>
    </w:p>
    <w:p w14:paraId="4D2EC725" w14:textId="1CD61A5B" w:rsidR="00783DA4" w:rsidRPr="00E70981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Compiler Error because base class exception is caught before derived class</w:t>
      </w:r>
    </w:p>
    <w:p w14:paraId="5CBDCB88" w14:textId="07024402" w:rsidR="00783DA4" w:rsidRPr="00E70981" w:rsidRDefault="00783DA4" w:rsidP="00783DA4">
      <w:pPr>
        <w:spacing w:after="0" w:line="240" w:lineRule="auto"/>
        <w:rPr>
          <w:rFonts w:cstheme="minorHAnsi"/>
          <w:color w:val="00B0F0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 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Arithmetic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 error</w:t>
      </w:r>
    </w:p>
    <w:p w14:paraId="2CE1688C" w14:textId="3D52F1AD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320E5E54" w14:textId="3CECC7A7" w:rsidR="009960EA" w:rsidRPr="00E70981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a = 0</w:t>
      </w:r>
    </w:p>
    <w:p w14:paraId="62B4358C" w14:textId="0865B3A8" w:rsidR="009960EA" w:rsidRPr="00E70981" w:rsidRDefault="009960EA" w:rsidP="009960EA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lastRenderedPageBreak/>
        <w:t>Divide by zero error</w:t>
      </w:r>
    </w:p>
    <w:p w14:paraId="40A9F4D8" w14:textId="44455DA9" w:rsidR="009960EA" w:rsidRPr="00E70981" w:rsidRDefault="009960EA" w:rsidP="009960EA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0B3F3D">
        <w:rPr>
          <w:rFonts w:ascii="Courier New" w:hAnsi="Courier New" w:cs="Courier New"/>
        </w:rPr>
        <w:t>int</w:t>
      </w:r>
      <w:proofErr w:type="spellEnd"/>
      <w:proofErr w:type="gramEnd"/>
      <w:r w:rsidRPr="000B3F3D">
        <w:rPr>
          <w:rFonts w:ascii="Courier New" w:hAnsi="Courier New" w:cs="Courier New"/>
        </w:rPr>
        <w:t xml:space="preserve"> a[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= 4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 xml:space="preserve">" +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+ "]=" +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>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E70981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Compiler error</w:t>
      </w:r>
    </w:p>
    <w:p w14:paraId="58BB28E9" w14:textId="3C1A6A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rrayIndexOutOfBoundsException</w:t>
      </w:r>
      <w:proofErr w:type="spellEnd"/>
    </w:p>
    <w:p w14:paraId="4CAE63D1" w14:textId="73E6FC7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B(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 xml:space="preserve">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C(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str</w:t>
      </w:r>
      <w:proofErr w:type="spellEnd"/>
      <w:r w:rsidRPr="000B3F3D">
        <w:rPr>
          <w:rFonts w:ascii="Courier New" w:hAnsi="Courier New" w:cs="Courier New"/>
        </w:rPr>
        <w:t>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</w:t>
      </w:r>
      <w:proofErr w:type="spellEnd"/>
    </w:p>
    <w:p w14:paraId="041FFA38" w14:textId="1734DA3C" w:rsidR="00CE3B59" w:rsidRPr="00E70981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E70981">
        <w:rPr>
          <w:rFonts w:cstheme="minorHAnsi"/>
          <w:color w:val="00B0F0"/>
        </w:rPr>
        <w:t>abdec</w:t>
      </w:r>
      <w:proofErr w:type="spellEnd"/>
    </w:p>
    <w:p w14:paraId="61A4F328" w14:textId="48555F13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c</w:t>
      </w:r>
      <w:proofErr w:type="spellEnd"/>
    </w:p>
    <w:p w14:paraId="0E2D2CFA" w14:textId="4D650D70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int</w:t>
      </w:r>
      <w:proofErr w:type="spellEnd"/>
      <w:r w:rsidRPr="000B3F3D">
        <w:rPr>
          <w:rFonts w:ascii="Courier New" w:hAnsi="Courier New" w:cs="Courier New"/>
        </w:rPr>
        <w:t xml:space="preserve">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A(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</w:t>
      </w:r>
      <w:proofErr w:type="gramStart"/>
      <w:r w:rsidRPr="000B3F3D">
        <w:rPr>
          <w:rFonts w:ascii="Courier New" w:hAnsi="Courier New" w:cs="Courier New"/>
        </w:rPr>
        <w:t>throw</w:t>
      </w:r>
      <w:proofErr w:type="gramEnd"/>
      <w:r w:rsidRPr="000B3F3D">
        <w:rPr>
          <w:rFonts w:ascii="Courier New" w:hAnsi="Courier New" w:cs="Courier New"/>
        </w:rPr>
        <w:t xml:space="preserve"> new Exception(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void</w:t>
      </w:r>
      <w:proofErr w:type="gramEnd"/>
      <w:r w:rsidRPr="000B3F3D">
        <w:rPr>
          <w:rFonts w:ascii="Courier New" w:hAnsi="Courier New" w:cs="Courier New"/>
        </w:rPr>
        <w:t xml:space="preserve"> display(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gramStart"/>
      <w:r w:rsidRPr="000B3F3D">
        <w:rPr>
          <w:rFonts w:ascii="Courier New" w:hAnsi="Courier New" w:cs="Courier New"/>
        </w:rPr>
        <w:t>public</w:t>
      </w:r>
      <w:proofErr w:type="gramEnd"/>
      <w:r w:rsidRPr="000B3F3D">
        <w:rPr>
          <w:rFonts w:ascii="Courier New" w:hAnsi="Courier New" w:cs="Courier New"/>
        </w:rPr>
        <w:t xml:space="preserve"> static void main(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</w:t>
      </w:r>
      <w:proofErr w:type="spellStart"/>
      <w:r w:rsidRPr="000B3F3D">
        <w:rPr>
          <w:rFonts w:ascii="Courier New" w:hAnsi="Courier New" w:cs="Courier New"/>
        </w:rPr>
        <w:t>obj</w:t>
      </w:r>
      <w:proofErr w:type="spellEnd"/>
      <w:r w:rsidRPr="000B3F3D">
        <w:rPr>
          <w:rFonts w:ascii="Courier New" w:hAnsi="Courier New" w:cs="Courier New"/>
        </w:rPr>
        <w:t xml:space="preserve">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A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display</w:t>
      </w:r>
      <w:proofErr w:type="spellEnd"/>
      <w:r w:rsidRPr="000B3F3D">
        <w:rPr>
          <w:rFonts w:ascii="Courier New" w:hAnsi="Courier New" w:cs="Courier New"/>
        </w:rPr>
        <w:t>(</w:t>
      </w:r>
      <w:proofErr w:type="gramEnd"/>
      <w:r w:rsidRPr="000B3F3D">
        <w:rPr>
          <w:rFonts w:ascii="Courier New" w:hAnsi="Courier New" w:cs="Courier New"/>
        </w:rPr>
        <w:t>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E70981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B0F0"/>
        </w:rPr>
      </w:pPr>
      <w:r w:rsidRPr="00E70981">
        <w:rPr>
          <w:rFonts w:cstheme="minorHAnsi"/>
          <w:color w:val="00B0F0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6</w:t>
      </w:r>
    </w:p>
    <w:p w14:paraId="4B3ED49B" w14:textId="35254DB5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42A3C6CB" w14:textId="3F7A7293" w:rsidR="00CE3B59" w:rsidRPr="001144EE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144EE">
        <w:rPr>
          <w:rFonts w:cstheme="minorHAnsi"/>
          <w:color w:val="00B0F0"/>
        </w:rPr>
        <w:t>Throwable</w:t>
      </w:r>
      <w:proofErr w:type="spellEnd"/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1144EE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144EE">
        <w:rPr>
          <w:rFonts w:cstheme="minorHAnsi"/>
          <w:color w:val="00B0F0"/>
        </w:rPr>
        <w:t>Throwable</w:t>
      </w:r>
      <w:proofErr w:type="spellEnd"/>
    </w:p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1"/>
  </w:num>
  <w:num w:numId="3">
    <w:abstractNumId w:val="3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45"/>
  </w:num>
  <w:num w:numId="27">
    <w:abstractNumId w:val="14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24"/>
  </w:num>
  <w:num w:numId="43">
    <w:abstractNumId w:val="51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728FB"/>
    <w:rsid w:val="000A3D7E"/>
    <w:rsid w:val="000B3F3D"/>
    <w:rsid w:val="000E301C"/>
    <w:rsid w:val="001144EE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9752A"/>
    <w:rsid w:val="002C314F"/>
    <w:rsid w:val="0034048B"/>
    <w:rsid w:val="00356751"/>
    <w:rsid w:val="003718E1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B2D1F"/>
    <w:rsid w:val="009C323D"/>
    <w:rsid w:val="009C38B2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E3B59"/>
    <w:rsid w:val="00CF260B"/>
    <w:rsid w:val="00D03B91"/>
    <w:rsid w:val="00D374CE"/>
    <w:rsid w:val="00D4404A"/>
    <w:rsid w:val="00D45F93"/>
    <w:rsid w:val="00D9114E"/>
    <w:rsid w:val="00DE2693"/>
    <w:rsid w:val="00E211F3"/>
    <w:rsid w:val="00E36903"/>
    <w:rsid w:val="00E51A47"/>
    <w:rsid w:val="00E70981"/>
    <w:rsid w:val="00E918F6"/>
    <w:rsid w:val="00EA7ABE"/>
    <w:rsid w:val="00EE1062"/>
    <w:rsid w:val="00F0071C"/>
    <w:rsid w:val="00F013E4"/>
    <w:rsid w:val="00F32976"/>
    <w:rsid w:val="00F55B20"/>
    <w:rsid w:val="00F8559F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1675</Words>
  <Characters>955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15</cp:revision>
  <dcterms:created xsi:type="dcterms:W3CDTF">2022-08-25T04:23:00Z</dcterms:created>
  <dcterms:modified xsi:type="dcterms:W3CDTF">2022-08-26T08:56:00Z</dcterms:modified>
</cp:coreProperties>
</file>